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John Doe</w:t>
      </w:r>
      <w:r>
        <w:br/>
      </w:r>
      <w:r>
        <w:t xml:space="preserve">Tehran, Iran</w:t>
      </w:r>
      <w:r>
        <w:br/>
      </w:r>
      <w:r>
        <w:t xml:space="preserve">+98 9123456789</w:t>
      </w:r>
      <w:r>
        <w:br/>
      </w:r>
      <w:r>
        <w:t xml:space="preserve">johndoe@example.com</w:t>
      </w:r>
    </w:p>
    <w:bookmarkEnd w:id="20"/>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Tehran, Iran</w:t>
      </w:r>
    </w:p>
    <w:bookmarkStart w:id="21" w:name="X49cce0486c95a7cd50c52e4019287c8283d56fe"/>
    <w:p>
      <w:pPr>
        <w:pStyle w:val="Heading2"/>
      </w:pPr>
      <w:r>
        <w:t xml:space="preserve">Subject: Application for Dietitian Position in Iran Tehran</w:t>
      </w:r>
    </w:p>
    <w:p>
      <w:pPr>
        <w:pStyle w:val="FirstParagraph"/>
      </w:pPr>
      <w:r>
        <w:t xml:space="preserve">Dear Hiring Manager,</w:t>
      </w:r>
    </w:p>
    <w:p>
      <w:pPr>
        <w:pStyle w:val="BodyText"/>
      </w:pPr>
      <w:r>
        <w:t xml:space="preserve">I am writing to express my sincere interest in the Dietitian position at [Company Name] in Tehran, Iran. With a deep passion for promoting health through nutrition and a strong commitment to addressing the unique dietary needs of Iranian populations, I am eager to contribute my expertise as a qualified dietitian in this dynamic and culturally rich environment. My academic background, professional experience, and dedication to improving public health align seamlessly with the values of [Company Name], particularly in the context of Iran Tehran’s evolving healthcare landscape.</w:t>
      </w:r>
    </w:p>
    <w:p>
      <w:pPr>
        <w:pStyle w:val="BodyText"/>
      </w:pPr>
      <w:r>
        <w:t xml:space="preserve">As a certified Dietitian with [Your Certification, e.g., "a Master’s Degree in Nutrition Science from University X"], I have developed a comprehensive understanding of both global and local nutritional practices. In Iran, where traditional diets coexist with modern health challenges such as rising obesity rates and lifestyle-related diseases, my role as a dietitian is not just about providing meal plans but also about educating communities on sustainable, culturally appropriate nutrition strategies. Tehran, as the capital and largest city in Iran, presents a unique opportunity to impact diverse populations through tailored dietary interventions. I am particularly drawn to this position because it allows me to combine my technical knowledge with my ability to connect with individuals from various socioeconomic and cultural backgrounds.</w:t>
      </w:r>
    </w:p>
    <w:p>
      <w:pPr>
        <w:pStyle w:val="BodyText"/>
      </w:pPr>
      <w:r>
        <w:t xml:space="preserve">My professional experience has been rooted in addressing the nutritional needs of both urban and rural populations, a skill set that is especially valuable in a city like Tehran, where access to healthy food options can vary significantly. For example, during my time at [Previous Employer or Project], I designed and implemented community-based nutrition programs that focused on combating malnutrition among children and elderly populations. These initiatives emphasized the importance of incorporating traditional Iranian foods such as legumes, whole grains, and dairy products into daily meals while also addressing modern dietary concerns like sugar consumption and processed food reliance. This approach not only aligned with cultural preferences but also fostered long-term behavioral change.</w:t>
      </w:r>
    </w:p>
    <w:p>
      <w:pPr>
        <w:pStyle w:val="BodyText"/>
      </w:pPr>
      <w:r>
        <w:t xml:space="preserve">In Iran Tehran, where healthcare systems are increasingly prioritizing preventive care, dietitians play a critical role in reducing the burden of chronic diseases. I have actively participated in workshops and seminars on public health policy in Iran, including discussions on the integration of nutrition education into primary healthcare services. These experiences have deepened my appreciation for the importance of collaboration between dietitians, physicians, and community leaders to create holistic health solutions. I am confident that my ability to communicate complex nutritional concepts in accessible ways will enable me to contribute effectively to [Company Name]’s mission of improving health outcomes through personalized dietary guidance.</w:t>
      </w:r>
    </w:p>
    <w:p>
      <w:pPr>
        <w:pStyle w:val="BodyText"/>
      </w:pPr>
      <w:r>
        <w:t xml:space="preserve">What excites me most about the Dietitian role in Tehran is the opportunity to work within a rapidly growing healthcare sector that values innovation and cultural sensitivity. Iran has made significant strides in recent years to modernize its public health infrastructure, and I am eager to be part of this progress. Whether it involves developing educational materials for patients with diabetes, supporting weight management programs, or advising on food safety regulations, I am committed to delivering high-quality care that reflects the diverse needs of Tehran’s population. My fluency in Persian and English further enhances my ability to bridge communication gaps and build trust with clients from different backgrounds.</w:t>
      </w:r>
    </w:p>
    <w:p>
      <w:pPr>
        <w:pStyle w:val="BodyText"/>
      </w:pPr>
      <w:r>
        <w:t xml:space="preserve">Furthermore, my research experience in [specific area, e.g., "the impact of traditional diets on metabolic health"] has equipped me with the analytical skills necessary to evaluate dietary trends and their implications for public health. In Iran Tehran, where there is a growing interest in evidence-based nutrition practices, I aim to leverage this expertise to design programs that are both scientifically rigorous and culturally relevant. For instance, I have explored the benefits of incorporating local superfoods like saffron, pomegranates, and herbal teas into dietary plans—a practice that resonates deeply with Iranian cultural values while also addressing modern health goals.</w:t>
      </w:r>
    </w:p>
    <w:p>
      <w:pPr>
        <w:pStyle w:val="BodyText"/>
      </w:pPr>
      <w:r>
        <w:t xml:space="preserve">I am particularly impressed by [Company Name]’s commitment to community engagement and its focus on improving access to nutritional resources in Tehran. I believe that my proactive approach to problem-solving, combined with my dedication to patient-centered care, will allow me to make meaningful contributions to your team. I am especially interested in the opportunity to collaborate with healthcare professionals across disciplines, as I firmly believe that a multidisciplinary approach is essential for achieving long-term health improvements.</w:t>
      </w:r>
    </w:p>
    <w:p>
      <w:pPr>
        <w:pStyle w:val="BodyText"/>
      </w:pPr>
      <w:r>
        <w:t xml:space="preserve">Thank you for considering my application. I would be honored to discuss how my skills and experiences align with the needs of [Company Name] and the broader community of Iran Tehran. Please feel free to contact me at [Your Phone Number] or [Your Email Address] at your earliest convenience. I look forward to the possibility of contributing to your organization’s mission and making a positive impact on the health and well-being of individuals in Tehran.</w:t>
      </w:r>
    </w:p>
    <w:p>
      <w:pPr>
        <w:pStyle w:val="BodyText"/>
      </w:pPr>
      <w:r>
        <w:t xml:space="preserve">Sincerely,</w:t>
      </w:r>
      <w:r>
        <w:br/>
      </w:r>
      <w:r>
        <w:t xml:space="preserve">John Doe</w:t>
      </w:r>
      <w:r>
        <w:br/>
      </w:r>
      <w:r>
        <w:t xml:space="preserve">Dietiti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Iran Tehran</dc:title>
  <dc:creator/>
  <dc:language>en</dc:language>
  <cp:keywords/>
  <dcterms:created xsi:type="dcterms:W3CDTF">2026-07-22T16:49:58Z</dcterms:created>
  <dcterms:modified xsi:type="dcterms:W3CDTF">2026-07-22T16:49:58Z</dcterms:modified>
</cp:coreProperties>
</file>

<file path=docProps/custom.xml><?xml version="1.0" encoding="utf-8"?>
<Properties xmlns="http://schemas.openxmlformats.org/officeDocument/2006/custom-properties" xmlns:vt="http://schemas.openxmlformats.org/officeDocument/2006/docPropsVTypes"/>
</file>